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you to simplify problems, solve equations, and better understand the relationships between variables. This guide introduces the concept of rearranging equations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6"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5"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Watch on YouTube:</w:t>
                  </w:r>
                </w:p>
                <w:p>
                  <w:pPr>
                    <w:pStyle w:val="BodyText"/>
                  </w:pPr>
                  <w:r>
                    <w:t xml:space="preserve">https://youtu.be/xnxzEuwJmyk (Introduction to rearranging equations - Example 1 | STARMAST)</w:t>
                  </w:r>
                </w:p>
                <w:p/>
              </w:tc>
            </w:tr>
          </w:tbl>
        </w:tc>
      </w:tr>
    </w:tbl>
    <w:p>
      <w:pPr>
        <w:pStyle w:val="BodyText"/>
      </w:pPr>
      <w:r>
        <w:t xml:space="preserve">Example 1 is written in lots of detail to explain what is going on. In practice, you will not need to be this thorough in your work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p/>
        </w:tc>
      </w:tr>
    </w:tbl>
    <w:bookmarkEnd w:id="35"/>
    <w:bookmarkStart w:id="46"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sepChr m:val=""/>
                    <m:end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sepChr m:val=""/>
                        <m:end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p/>
        </w:tc>
      </w:tr>
    </w:tbl>
    <w:p>
      <w:pPr>
        <w:pStyle w:val="BodyText"/>
      </w:pPr>
      <w:r>
        <w:t xml:space="preserve">It is also worth restating:</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p/>
        </w:tc>
      </w:tr>
    </w:tbl>
    <w:p>
      <w:pPr>
        <w:pStyle w:val="BodyText"/>
      </w:pPr>
      <w:r>
        <w:t xml:space="preserve">This is a common health warning in rearranging equations, as you will see throughout the rest of the guide.</w:t>
      </w:r>
    </w:p>
    <w:bookmarkEnd w:id="46"/>
    <w:bookmarkStart w:id="64" w:name="powers-and-roots"/>
    <w:p>
      <w:pPr>
        <w:pStyle w:val="Heading2"/>
      </w:pPr>
      <w:r>
        <w:t xml:space="preserve">Powers and roots</w:t>
      </w:r>
    </w:p>
    <w:bookmarkStart w:id="63"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50">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sepChr m:val=""/>
                <m:end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sepChr m:val=""/>
                <m:end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sepChr m:val=""/>
                        <m:end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sepChr m:val=""/>
                        <m:end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sepChr m:val=""/>
                        <m:end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sepChr m:val=""/>
                            <m:end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3"/>
    <w:bookmarkEnd w:id="64"/>
    <w:bookmarkStart w:id="65"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5"/>
    <w:bookmarkEnd w:id="66"/>
    <w:bookmarkStart w:id="71" w:name="further-reading"/>
    <w:p>
      <w:pPr>
        <w:pStyle w:val="Heading1"/>
      </w:pPr>
      <w:r>
        <w:t xml:space="preserve">Further reading</w:t>
      </w:r>
    </w:p>
    <w:p>
      <w:pPr>
        <w:pStyle w:val="FirstParagraph"/>
      </w:pPr>
      <w:hyperlink r:id="rId67">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8">
        <w:r>
          <w:rPr>
            <w:rStyle w:val="Hyperlink"/>
          </w:rPr>
          <w:t xml:space="preserve">For more questions on this topic, please go to Questions: Introduction to rearranging equations.</w:t>
        </w:r>
      </w:hyperlink>
    </w:p>
    <w:bookmarkStart w:id="70"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hyperlink" Id="rId68" Target="../questions/qs-introtorearrang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67"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rearrang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67"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6-04-16T12:31:59Z</dcterms:created>
  <dcterms:modified xsi:type="dcterms:W3CDTF">2026-04-16T12: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you to simplify problems, solve equations, and better understand the relationships between variables. This guide introduces the concept of rearranging equations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